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orchidée noire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Może powodować reakcję alergiczną skóry. 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-(1,2,3,4,5,6,7,8-octahydro-2,3,8,8-tetramethyl-2-naphthyl)ethan-1-one; benzyl salicylate; 3,7-dimethyloctan-3-ol; cinnamaldehyde; isoeugen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3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octa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69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3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3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cute Tox. 4 (Skórne), H312 (ATE=1100 mg/kg masy ciała)</w:t>
              <w:br/>
              <w:t>Acute Tox. 4 (Poprzez wdychanie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  <w:tr w14:paraId="466CEF49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żmo. Drewniany. Pikantny. Kwiatowy. Owoc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270 mg/kg masy ciała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podrażnienie dróg oddechowych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orchidée noir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13,393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9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2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,6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orchidée noir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7-dimethyloctan-3-ol ; cinnamaldehyde ; isoeugen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toksyczne na narządy docelowe – narażenie jednorazowe, kategoria 3, działanie drażniące na drogi oddechowe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podrażnienie dróg oddechowych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1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1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orchidée noir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orchidée noir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1.05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6F16D1-B836-48A8-A734-E5FD064195BA}"/>
</file>

<file path=customXml/itemProps3.xml><?xml version="1.0" encoding="utf-8"?>
<ds:datastoreItem xmlns:ds="http://schemas.openxmlformats.org/officeDocument/2006/customXml" ds:itemID="{C01FB056-0766-4379-8063-242754E776F6}"/>
</file>

<file path=customXml/itemProps4.xml><?xml version="1.0" encoding="utf-8"?>
<ds:datastoreItem xmlns:ds="http://schemas.openxmlformats.org/officeDocument/2006/customXml" ds:itemID="{D3BEF6BF-1F4F-43C3-9C43-22D21D3E3A4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